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bookmarkStart w:id="0" w:name="_Hlk43826685"/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14AF0D6" wp14:editId="00C297FD">
            <wp:extent cx="4983480" cy="1684020"/>
            <wp:effectExtent l="0" t="0" r="762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98348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FC247D6" w:rsidR="00CC4426" w:rsidRPr="00357426" w:rsidRDefault="003C24F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Software development with C</w:t>
      </w:r>
    </w:p>
    <w:p w14:paraId="50C6EA04" w14:textId="60EBA637" w:rsidR="002E51DD" w:rsidRPr="00357426" w:rsidRDefault="00321BFB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QUIZGAME</w:t>
      </w:r>
      <w:r w:rsidR="002E51DD" w:rsidRPr="00357426">
        <w:rPr>
          <w:rFonts w:ascii="Times New Roman" w:hAnsi="Times New Roman" w:cs="Times New Roman"/>
          <w:b/>
          <w:bCs/>
          <w:sz w:val="36"/>
          <w:szCs w:val="36"/>
        </w:rPr>
        <w:t>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5EFB8C4" w:rsidR="002E51DD" w:rsidRPr="00357426" w:rsidRDefault="002E51DD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SUBMITTED TO: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3EB43983" w14:textId="65E17C76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Prof.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Cristina Ruiz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Parth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- 10113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5782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</w:t>
      </w:r>
    </w:p>
    <w:p w14:paraId="39D00987" w14:textId="764808CA" w:rsidR="002E51DD" w:rsidRPr="00357426" w:rsidRDefault="00FD3B7F" w:rsidP="00FD3B7F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E50395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Pavan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CD0089">
        <w:rPr>
          <w:rFonts w:ascii="Times New Roman" w:hAnsi="Times New Roman" w:cs="Times New Roman"/>
          <w:b/>
          <w:bCs/>
          <w:sz w:val="28"/>
          <w:szCs w:val="28"/>
        </w:rPr>
        <w:t>101123965</w:t>
      </w:r>
    </w:p>
    <w:p w14:paraId="117A6107" w14:textId="43A799FC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Vimil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Rathod</w:t>
      </w:r>
      <w:proofErr w:type="spellEnd"/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28083</w:t>
      </w:r>
    </w:p>
    <w:p w14:paraId="16A3CEF7" w14:textId="0A727619" w:rsidR="00DF2A8C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proofErr w:type="spellStart"/>
      <w:r w:rsidR="003C24FD">
        <w:rPr>
          <w:rFonts w:ascii="Times New Roman" w:hAnsi="Times New Roman" w:cs="Times New Roman"/>
          <w:b/>
          <w:bCs/>
          <w:sz w:val="28"/>
          <w:szCs w:val="28"/>
        </w:rPr>
        <w:t>Hitul</w:t>
      </w:r>
      <w:proofErr w:type="spellEnd"/>
      <w:r w:rsidR="003C24FD">
        <w:rPr>
          <w:rFonts w:ascii="Times New Roman" w:hAnsi="Times New Roman" w:cs="Times New Roman"/>
          <w:b/>
          <w:bCs/>
          <w:sz w:val="28"/>
          <w:szCs w:val="28"/>
        </w:rPr>
        <w:t xml:space="preserve"> Shah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63945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bookmarkEnd w:id="0"/>
    <w:p w14:paraId="213B5BAB" w14:textId="77777777" w:rsidR="00390B42" w:rsidRDefault="00390B42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B4D29A9" w14:textId="77777777" w:rsidR="00390B42" w:rsidRDefault="00390B42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B5AA927" w14:textId="7D387E2B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</w:t>
      </w:r>
      <w:r w:rsidR="002C456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proofErr w:type="spellStart"/>
      <w:r w:rsidR="002C4563">
        <w:rPr>
          <w:rFonts w:ascii="Times New Roman" w:hAnsi="Times New Roman" w:cs="Times New Roman"/>
          <w:b/>
          <w:bCs/>
          <w:sz w:val="36"/>
          <w:szCs w:val="36"/>
        </w:rPr>
        <w:t>Dev</w:t>
      </w:r>
      <w:proofErr w:type="spellEnd"/>
      <w:r w:rsidR="002C4563">
        <w:rPr>
          <w:rFonts w:ascii="Times New Roman" w:hAnsi="Times New Roman" w:cs="Times New Roman"/>
          <w:b/>
          <w:bCs/>
          <w:sz w:val="36"/>
          <w:szCs w:val="36"/>
        </w:rPr>
        <w:t>-C++</w:t>
      </w:r>
    </w:p>
    <w:p w14:paraId="13AE65AD" w14:textId="3487991D" w:rsidR="002E51DD" w:rsidRPr="00357426" w:rsidRDefault="00390B42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w:r w:rsidR="00AB3507" w:rsidRPr="00357426">
        <w:rPr>
          <w:rFonts w:ascii="Times New Roman" w:hAnsi="Times New Roman" w:cs="Times New Roman"/>
          <w:b/>
          <w:bCs/>
          <w:sz w:val="32"/>
          <w:szCs w:val="32"/>
        </w:rPr>
        <w:t xml:space="preserve">Windows </w:t>
      </w:r>
      <w:r>
        <w:rPr>
          <w:rFonts w:ascii="Times New Roman" w:hAnsi="Times New Roman" w:cs="Times New Roman"/>
          <w:b/>
          <w:bCs/>
          <w:sz w:val="32"/>
          <w:szCs w:val="32"/>
        </w:rPr>
        <w:t>10</w:t>
      </w:r>
      <w:r w:rsidR="00AB3507" w:rsidRPr="00357426">
        <w:rPr>
          <w:rFonts w:ascii="Times New Roman" w:hAnsi="Times New Roman" w:cs="Times New Roman"/>
          <w:b/>
          <w:bCs/>
          <w:sz w:val="32"/>
          <w:szCs w:val="32"/>
        </w:rPr>
        <w:t>– Installation</w:t>
      </w:r>
    </w:p>
    <w:p w14:paraId="2DE60C33" w14:textId="4828373D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Visit </w:t>
      </w:r>
      <w:hyperlink r:id="rId7" w:history="1">
        <w:r w:rsidR="002C4563">
          <w:rPr>
            <w:rStyle w:val="Hyperlink"/>
          </w:rPr>
          <w:t>https://sourceforge.net/projects/orwelldevcpp/</w:t>
        </w:r>
      </w:hyperlink>
      <w:r w:rsidR="002C4563">
        <w:t>.</w:t>
      </w:r>
    </w:p>
    <w:p w14:paraId="3B06869B" w14:textId="61F0D6AA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AB3507" w:rsidRPr="00B96390">
        <w:rPr>
          <w:rFonts w:ascii="Times New Roman" w:hAnsi="Times New Roman" w:cs="Times New Roman"/>
          <w:sz w:val="24"/>
          <w:szCs w:val="24"/>
        </w:rPr>
        <w:t>Look for the section "</w:t>
      </w:r>
      <w:r w:rsidR="002C4563">
        <w:rPr>
          <w:rFonts w:ascii="Times New Roman" w:hAnsi="Times New Roman" w:cs="Times New Roman"/>
          <w:sz w:val="24"/>
          <w:szCs w:val="24"/>
        </w:rPr>
        <w:t>Download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" and </w:t>
      </w:r>
      <w:r w:rsidR="002C4563">
        <w:rPr>
          <w:rFonts w:ascii="Times New Roman" w:hAnsi="Times New Roman" w:cs="Times New Roman"/>
          <w:sz w:val="24"/>
          <w:szCs w:val="24"/>
        </w:rPr>
        <w:t xml:space="preserve">start downloading </w:t>
      </w:r>
      <w:proofErr w:type="spellStart"/>
      <w:r w:rsidR="002C4563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="002C4563">
        <w:rPr>
          <w:rFonts w:ascii="Times New Roman" w:hAnsi="Times New Roman" w:cs="Times New Roman"/>
          <w:sz w:val="24"/>
          <w:szCs w:val="24"/>
        </w:rPr>
        <w:t>-C++ setup.</w:t>
      </w:r>
    </w:p>
    <w:p w14:paraId="732E87BA" w14:textId="4F5E8736" w:rsidR="00AB3507" w:rsidRPr="00B96390" w:rsidRDefault="002C4563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3EC48FE" wp14:editId="26767ACB">
            <wp:extent cx="6400800" cy="296989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6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24FD" w:rsidRPr="00B9639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1BB033A" w14:textId="1EE84FD8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9C720F">
        <w:rPr>
          <w:rFonts w:ascii="Times New Roman" w:hAnsi="Times New Roman" w:cs="Times New Roman"/>
          <w:sz w:val="24"/>
          <w:szCs w:val="24"/>
        </w:rPr>
        <w:t>ure</w:t>
      </w:r>
      <w:r w:rsidRPr="00B96390">
        <w:rPr>
          <w:rFonts w:ascii="Times New Roman" w:hAnsi="Times New Roman" w:cs="Times New Roman"/>
          <w:sz w:val="24"/>
          <w:szCs w:val="24"/>
        </w:rPr>
        <w:t xml:space="preserve"> 1: </w:t>
      </w:r>
      <w:proofErr w:type="spellStart"/>
      <w:r w:rsidR="002C4563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="002C4563">
        <w:rPr>
          <w:rFonts w:ascii="Times New Roman" w:hAnsi="Times New Roman" w:cs="Times New Roman"/>
          <w:sz w:val="24"/>
          <w:szCs w:val="24"/>
        </w:rPr>
        <w:t>-C++ download</w:t>
      </w:r>
      <w:r w:rsidRPr="00B96390">
        <w:rPr>
          <w:rFonts w:ascii="Times New Roman" w:hAnsi="Times New Roman" w:cs="Times New Roman"/>
          <w:sz w:val="24"/>
          <w:szCs w:val="24"/>
        </w:rPr>
        <w:t>.</w:t>
      </w:r>
    </w:p>
    <w:p w14:paraId="2D7F508A" w14:textId="74EFA0F9" w:rsidR="007A2C4E" w:rsidRDefault="002C4563" w:rsidP="002C4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After completing download, go to download folder and inst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C++ exe. </w:t>
      </w:r>
    </w:p>
    <w:p w14:paraId="27FF686B" w14:textId="53A282AF" w:rsidR="002C4563" w:rsidRDefault="002C4563" w:rsidP="002C45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9C720F">
        <w:rPr>
          <w:rFonts w:ascii="Times New Roman" w:hAnsi="Times New Roman" w:cs="Times New Roman"/>
          <w:sz w:val="24"/>
          <w:szCs w:val="24"/>
        </w:rPr>
        <w:t xml:space="preserve">The installation will start, and it will ask you to select the language. Please select “English” and click “OK”. </w:t>
      </w:r>
    </w:p>
    <w:p w14:paraId="25E978B8" w14:textId="77777777" w:rsidR="009C720F" w:rsidRPr="009C720F" w:rsidRDefault="009C720F" w:rsidP="009C720F">
      <w:pPr>
        <w:keepNext/>
        <w:rPr>
          <w:rFonts w:ascii="Times New Roman" w:hAnsi="Times New Roman" w:cs="Times New Roman"/>
          <w:sz w:val="24"/>
          <w:szCs w:val="24"/>
        </w:rPr>
      </w:pPr>
      <w:r w:rsidRPr="009C720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BEBAA70" wp14:editId="6AF653D1">
            <wp:extent cx="4181475" cy="22669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5702" w14:textId="514BD760" w:rsidR="009C720F" w:rsidRDefault="009C720F" w:rsidP="009C720F">
      <w:pPr>
        <w:jc w:val="center"/>
        <w:rPr>
          <w:rFonts w:ascii="Times New Roman" w:hAnsi="Times New Roman" w:cs="Times New Roman"/>
          <w:sz w:val="24"/>
          <w:szCs w:val="24"/>
        </w:rPr>
      </w:pPr>
      <w:r w:rsidRPr="009C720F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ure</w:t>
      </w:r>
      <w:r w:rsidRPr="009C72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C720F">
        <w:rPr>
          <w:rFonts w:ascii="Times New Roman" w:hAnsi="Times New Roman" w:cs="Times New Roman"/>
          <w:sz w:val="24"/>
          <w:szCs w:val="24"/>
        </w:rPr>
        <w:t>: Language selection.</w:t>
      </w:r>
    </w:p>
    <w:p w14:paraId="659269C5" w14:textId="587DB0E2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The next step is license agreement. Please select “I Agree”.</w:t>
      </w:r>
    </w:p>
    <w:p w14:paraId="3FEFA8F2" w14:textId="3AE704A4" w:rsidR="009C720F" w:rsidRDefault="009C720F" w:rsidP="009C720F">
      <w:pPr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 xml:space="preserve">6) After license agreement, it will ask you to select component agreement. Please select component as default. Then click on to next button. </w:t>
      </w:r>
    </w:p>
    <w:p w14:paraId="68F7B61A" w14:textId="4BA9D85A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0CD74967" wp14:editId="6E3630BF">
            <wp:extent cx="6350000" cy="49390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3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C731" w14:textId="4FA695F4" w:rsidR="009C720F" w:rsidRDefault="009C720F" w:rsidP="009C72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3: Components selection. </w:t>
      </w:r>
    </w:p>
    <w:p w14:paraId="241A3E8F" w14:textId="77777777" w:rsidR="00390B42" w:rsidRDefault="00390B42" w:rsidP="009C720F">
      <w:pPr>
        <w:rPr>
          <w:rFonts w:ascii="Times New Roman" w:hAnsi="Times New Roman" w:cs="Times New Roman"/>
          <w:sz w:val="24"/>
          <w:szCs w:val="24"/>
        </w:rPr>
      </w:pPr>
    </w:p>
    <w:p w14:paraId="647FB9FB" w14:textId="1968F09E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)</w:t>
      </w:r>
      <w:r w:rsidR="00390B42">
        <w:rPr>
          <w:rFonts w:ascii="Times New Roman" w:hAnsi="Times New Roman" w:cs="Times New Roman"/>
          <w:sz w:val="24"/>
          <w:szCs w:val="24"/>
        </w:rPr>
        <w:t xml:space="preserve"> The next step is to </w:t>
      </w:r>
      <w:r>
        <w:rPr>
          <w:rFonts w:ascii="Times New Roman" w:hAnsi="Times New Roman" w:cs="Times New Roman"/>
          <w:sz w:val="24"/>
          <w:szCs w:val="24"/>
        </w:rPr>
        <w:t xml:space="preserve">select </w:t>
      </w:r>
      <w:r w:rsidR="00390B42">
        <w:rPr>
          <w:rFonts w:ascii="Times New Roman" w:hAnsi="Times New Roman" w:cs="Times New Roman"/>
          <w:sz w:val="24"/>
          <w:szCs w:val="24"/>
        </w:rPr>
        <w:t xml:space="preserve">location for installation. After selection appropriate location, click on Install button. </w:t>
      </w:r>
    </w:p>
    <w:p w14:paraId="44D380FD" w14:textId="1DDEB00B" w:rsidR="009C720F" w:rsidRDefault="009C720F" w:rsidP="009C720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08A40C30" wp14:editId="331D8197">
            <wp:extent cx="6350000" cy="49625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6367" w14:textId="69E398F7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4: Location for installation. </w:t>
      </w:r>
    </w:p>
    <w:p w14:paraId="5B702514" w14:textId="3ABB9C90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) It will start instal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C++ in your PC. </w:t>
      </w:r>
    </w:p>
    <w:p w14:paraId="4A720FF6" w14:textId="483C2F4F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2684A111" wp14:editId="40318EB3">
            <wp:extent cx="6350000" cy="49358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3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FD213" w14:textId="5109C4E7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5: Instal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C++. </w:t>
      </w:r>
    </w:p>
    <w:p w14:paraId="7ED3A3D0" w14:textId="05A520F7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It will take few seconds to install and then just select </w:t>
      </w:r>
      <w:r w:rsidR="00C74A4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Finish button. </w:t>
      </w:r>
    </w:p>
    <w:p w14:paraId="0629469B" w14:textId="687994FD" w:rsidR="00390B42" w:rsidRDefault="00390B42" w:rsidP="00390B4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5402FCCE" wp14:editId="734CE852">
            <wp:extent cx="6350000" cy="494919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589DA" w14:textId="75C85EEA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6: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C++ installation for version 5.11 finish. </w:t>
      </w:r>
    </w:p>
    <w:p w14:paraId="63DCAAA5" w14:textId="3354510F" w:rsidR="00D67745" w:rsidRDefault="000B4CE7" w:rsidP="000B4C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) It will open </w:t>
      </w:r>
      <w:proofErr w:type="spellStart"/>
      <w:r w:rsidR="00D67745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="00D67745">
        <w:rPr>
          <w:rFonts w:ascii="Times New Roman" w:hAnsi="Times New Roman" w:cs="Times New Roman"/>
          <w:sz w:val="24"/>
          <w:szCs w:val="24"/>
        </w:rPr>
        <w:t xml:space="preserve">-C++ window as </w:t>
      </w:r>
      <w:r w:rsidR="0056331F">
        <w:rPr>
          <w:rFonts w:ascii="Times New Roman" w:hAnsi="Times New Roman" w:cs="Times New Roman"/>
          <w:sz w:val="24"/>
          <w:szCs w:val="24"/>
        </w:rPr>
        <w:t>shown below:</w:t>
      </w:r>
      <w:r w:rsidR="00D677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A0CA43" w14:textId="5FC9C87E" w:rsidR="00D67745" w:rsidRDefault="00D67745" w:rsidP="000B4C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 wp14:anchorId="1DB5014D" wp14:editId="14175FFA">
            <wp:extent cx="6350000" cy="337375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D7F56" w14:textId="394A2503" w:rsidR="00D67745" w:rsidRDefault="00D67745" w:rsidP="00D6774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7: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C++ window. </w:t>
      </w:r>
    </w:p>
    <w:p w14:paraId="6C7AC14C" w14:textId="30406580" w:rsidR="00D67745" w:rsidRDefault="00D67745" w:rsidP="00D67745">
      <w:pPr>
        <w:rPr>
          <w:rFonts w:ascii="Times New Roman" w:hAnsi="Times New Roman" w:cs="Times New Roman"/>
          <w:sz w:val="24"/>
          <w:szCs w:val="24"/>
        </w:rPr>
      </w:pPr>
    </w:p>
    <w:p w14:paraId="441FF607" w14:textId="77777777" w:rsidR="00390B42" w:rsidRDefault="00390B42" w:rsidP="00390B4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E50174" w14:textId="77777777" w:rsidR="00390B42" w:rsidRPr="009C720F" w:rsidRDefault="00390B42" w:rsidP="00390B42">
      <w:pPr>
        <w:rPr>
          <w:rFonts w:ascii="Times New Roman" w:hAnsi="Times New Roman" w:cs="Times New Roman"/>
          <w:sz w:val="24"/>
          <w:szCs w:val="24"/>
        </w:rPr>
      </w:pPr>
    </w:p>
    <w:p w14:paraId="66B0F3A1" w14:textId="77777777" w:rsidR="007A2C4E" w:rsidRPr="00B96390" w:rsidRDefault="007A2C4E" w:rsidP="006E435D">
      <w:pPr>
        <w:rPr>
          <w:rFonts w:ascii="Times New Roman" w:hAnsi="Times New Roman" w:cs="Times New Roman"/>
          <w:sz w:val="24"/>
          <w:szCs w:val="24"/>
        </w:rPr>
      </w:pPr>
    </w:p>
    <w:p w14:paraId="58BF3CE1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271E0E3" w14:textId="38A461B6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7D88A17" w14:textId="29367371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28F77CC9" w14:textId="397AF07B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3C6860C5" w14:textId="35C96B46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5EE82D" w14:textId="7777777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5E30F77F" w14:textId="77777777" w:rsidR="00E33549" w:rsidRPr="00B96390" w:rsidRDefault="00E33549" w:rsidP="006E435D">
      <w:pPr>
        <w:rPr>
          <w:rFonts w:ascii="Times New Roman" w:hAnsi="Times New Roman" w:cs="Times New Roman"/>
          <w:sz w:val="24"/>
          <w:szCs w:val="24"/>
        </w:rPr>
      </w:pPr>
    </w:p>
    <w:p w14:paraId="70F71187" w14:textId="164E75E1" w:rsidR="00A1271B" w:rsidRPr="00675736" w:rsidRDefault="00A1271B" w:rsidP="00B75A5B">
      <w:pPr>
        <w:jc w:val="center"/>
        <w:rPr>
          <w:rFonts w:ascii="Times New Roman" w:hAnsi="Times New Roman" w:cs="Times New Roman"/>
          <w:b/>
          <w:bCs/>
          <w:w w:val="90"/>
          <w:sz w:val="36"/>
          <w:szCs w:val="36"/>
          <w:u w:val="single"/>
        </w:rPr>
      </w:pPr>
      <w:r w:rsidRPr="00675736">
        <w:rPr>
          <w:rFonts w:ascii="Times New Roman" w:hAnsi="Times New Roman" w:cs="Times New Roman"/>
          <w:b/>
          <w:bCs/>
          <w:w w:val="90"/>
          <w:sz w:val="36"/>
          <w:szCs w:val="36"/>
          <w:u w:val="single"/>
        </w:rPr>
        <w:lastRenderedPageBreak/>
        <w:t xml:space="preserve">Downloading </w:t>
      </w:r>
      <w:proofErr w:type="spellStart"/>
      <w:r w:rsidR="00840ADD" w:rsidRPr="00675736">
        <w:rPr>
          <w:rFonts w:ascii="Times New Roman" w:hAnsi="Times New Roman" w:cs="Times New Roman"/>
          <w:b/>
          <w:bCs/>
          <w:w w:val="90"/>
          <w:sz w:val="36"/>
          <w:szCs w:val="36"/>
          <w:u w:val="single"/>
        </w:rPr>
        <w:t>Quizgame</w:t>
      </w:r>
      <w:proofErr w:type="spellEnd"/>
    </w:p>
    <w:p w14:paraId="19A7EB99" w14:textId="77777777" w:rsidR="007C0609" w:rsidRPr="007C0609" w:rsidRDefault="007C0609" w:rsidP="00B75A5B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E6DB1E6" w14:textId="5ED38535" w:rsidR="00133E45" w:rsidRPr="00133E45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 w:rsidRPr="00133E45">
        <w:rPr>
          <w:rFonts w:ascii="Times New Roman" w:hAnsi="Times New Roman" w:cs="Times New Roman"/>
          <w:sz w:val="24"/>
          <w:szCs w:val="24"/>
        </w:rPr>
        <w:t>1) Install Git (</w:t>
      </w:r>
      <w:r>
        <w:rPr>
          <w:rFonts w:ascii="Times New Roman" w:hAnsi="Times New Roman" w:cs="Times New Roman"/>
          <w:sz w:val="24"/>
          <w:szCs w:val="24"/>
        </w:rPr>
        <w:t xml:space="preserve">User can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ktop or</w:t>
      </w:r>
      <w:r w:rsidRPr="00133E45">
        <w:rPr>
          <w:rFonts w:ascii="Times New Roman" w:hAnsi="Times New Roman" w:cs="Times New Roman"/>
          <w:sz w:val="24"/>
          <w:szCs w:val="24"/>
        </w:rPr>
        <w:t xml:space="preserve"> Git bash or any other software of your choice to clone the project).</w:t>
      </w:r>
    </w:p>
    <w:p w14:paraId="114E89DE" w14:textId="77777777" w:rsidR="00133E45" w:rsidRPr="00133E45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 w:rsidRPr="00133E45">
        <w:rPr>
          <w:rFonts w:ascii="Times New Roman" w:hAnsi="Times New Roman" w:cs="Times New Roman"/>
          <w:sz w:val="24"/>
          <w:szCs w:val="24"/>
        </w:rPr>
        <w:t>2) Create a new folder for the project. Right Click inside the folder and open a git bash here. Right Click +” Git Bash here”.</w:t>
      </w:r>
    </w:p>
    <w:p w14:paraId="0D0BBDCD" w14:textId="77777777" w:rsidR="00133E45" w:rsidRPr="00133E45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 w:rsidRPr="00133E45">
        <w:rPr>
          <w:rFonts w:ascii="Times New Roman" w:hAnsi="Times New Roman" w:cs="Times New Roman"/>
          <w:sz w:val="24"/>
          <w:szCs w:val="24"/>
        </w:rPr>
        <w:t>3) Type the following command in the git terminal:</w:t>
      </w:r>
    </w:p>
    <w:p w14:paraId="167D2523" w14:textId="6FCB104E" w:rsidR="00133E45" w:rsidRPr="00133E45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33E45">
        <w:rPr>
          <w:rFonts w:ascii="Times New Roman" w:hAnsi="Times New Roman" w:cs="Times New Roman"/>
          <w:sz w:val="24"/>
          <w:szCs w:val="24"/>
        </w:rPr>
        <w:t xml:space="preserve">Git </w:t>
      </w:r>
      <w:proofErr w:type="gramStart"/>
      <w:r w:rsidRPr="00133E45">
        <w:rPr>
          <w:rFonts w:ascii="Times New Roman" w:hAnsi="Times New Roman" w:cs="Times New Roman"/>
          <w:sz w:val="24"/>
          <w:szCs w:val="24"/>
        </w:rPr>
        <w:t>clone  https</w:t>
      </w:r>
      <w:proofErr w:type="gramEnd"/>
      <w:r w:rsidRPr="00133E45">
        <w:rPr>
          <w:rFonts w:ascii="Times New Roman" w:hAnsi="Times New Roman" w:cs="Times New Roman"/>
          <w:sz w:val="24"/>
          <w:szCs w:val="24"/>
        </w:rPr>
        <w:t>://github.com/parth4719/Group_J_QUIZGAM</w:t>
      </w:r>
      <w:bookmarkStart w:id="1" w:name="_GoBack"/>
      <w:bookmarkEnd w:id="1"/>
      <w:r w:rsidRPr="00133E45">
        <w:rPr>
          <w:rFonts w:ascii="Times New Roman" w:hAnsi="Times New Roman" w:cs="Times New Roman"/>
          <w:sz w:val="24"/>
          <w:szCs w:val="24"/>
        </w:rPr>
        <w:t>E</w:t>
      </w:r>
    </w:p>
    <w:p w14:paraId="5A066403" w14:textId="77777777" w:rsidR="00133E45" w:rsidRPr="00133E45" w:rsidRDefault="00133E45" w:rsidP="00133E45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3E45">
        <w:rPr>
          <w:rFonts w:ascii="Times New Roman" w:hAnsi="Times New Roman" w:cs="Times New Roman"/>
          <w:sz w:val="24"/>
          <w:szCs w:val="24"/>
        </w:rPr>
        <w:t>OR</w:t>
      </w:r>
    </w:p>
    <w:p w14:paraId="6FB6D957" w14:textId="77777777" w:rsidR="00133E45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33E45">
        <w:rPr>
          <w:rFonts w:ascii="Times New Roman" w:hAnsi="Times New Roman" w:cs="Times New Roman"/>
          <w:sz w:val="24"/>
          <w:szCs w:val="24"/>
        </w:rPr>
        <w:t>Go to the link https://github</w:t>
      </w:r>
      <w:r>
        <w:rPr>
          <w:rFonts w:ascii="Times New Roman" w:hAnsi="Times New Roman" w:cs="Times New Roman"/>
          <w:sz w:val="24"/>
          <w:szCs w:val="24"/>
        </w:rPr>
        <w:t>.com/parth4719/Group_J_QUIZGAME and click on Clone or Download</w:t>
      </w:r>
    </w:p>
    <w:p w14:paraId="724747C1" w14:textId="54BCD358" w:rsidR="00A1271B" w:rsidRPr="00B96390" w:rsidRDefault="00133E45" w:rsidP="00133E4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3E45">
        <w:rPr>
          <w:rFonts w:ascii="Times New Roman" w:hAnsi="Times New Roman" w:cs="Times New Roman"/>
          <w:sz w:val="24"/>
          <w:szCs w:val="24"/>
        </w:rPr>
        <w:t>download the zip folder of the software.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3C61E694" w:rsidR="00BF536E" w:rsidRPr="00675736" w:rsidRDefault="00897BC8" w:rsidP="002403A6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675736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Running </w:t>
      </w:r>
      <w:proofErr w:type="spellStart"/>
      <w:r w:rsidR="00ED61F8" w:rsidRPr="00675736">
        <w:rPr>
          <w:rFonts w:ascii="Times New Roman" w:hAnsi="Times New Roman" w:cs="Times New Roman"/>
          <w:b/>
          <w:bCs/>
          <w:sz w:val="36"/>
          <w:szCs w:val="36"/>
          <w:u w:val="single"/>
        </w:rPr>
        <w:t>Q</w:t>
      </w:r>
      <w:r w:rsidR="00790327" w:rsidRPr="00675736">
        <w:rPr>
          <w:rFonts w:ascii="Times New Roman" w:hAnsi="Times New Roman" w:cs="Times New Roman"/>
          <w:b/>
          <w:bCs/>
          <w:sz w:val="36"/>
          <w:szCs w:val="36"/>
          <w:u w:val="single"/>
        </w:rPr>
        <w:t>uizgame</w:t>
      </w:r>
      <w:proofErr w:type="spellEnd"/>
      <w:r w:rsidRPr="00675736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</w:t>
      </w:r>
      <w:r w:rsidR="00790327" w:rsidRPr="00675736">
        <w:rPr>
          <w:rFonts w:ascii="Times New Roman" w:hAnsi="Times New Roman" w:cs="Times New Roman"/>
          <w:b/>
          <w:bCs/>
          <w:sz w:val="36"/>
          <w:szCs w:val="36"/>
          <w:u w:val="single"/>
        </w:rPr>
        <w:t>software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5A1D34F1" w:rsidR="00897BC8" w:rsidRPr="00B96390" w:rsidRDefault="000B52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897BC8" w:rsidRPr="00B96390">
        <w:rPr>
          <w:rFonts w:ascii="Times New Roman" w:hAnsi="Times New Roman" w:cs="Times New Roman"/>
          <w:sz w:val="24"/>
          <w:szCs w:val="24"/>
        </w:rPr>
        <w:t>Compiling the project.</w:t>
      </w:r>
    </w:p>
    <w:p w14:paraId="1B5E373D" w14:textId="063FD5B2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897BC8" w:rsidRPr="00B96390">
        <w:rPr>
          <w:rFonts w:ascii="Times New Roman" w:hAnsi="Times New Roman" w:cs="Times New Roman"/>
          <w:sz w:val="24"/>
          <w:szCs w:val="24"/>
        </w:rPr>
        <w:t>Open the downloaded</w:t>
      </w:r>
      <w:r w:rsidR="00754A34">
        <w:rPr>
          <w:rFonts w:ascii="Times New Roman" w:hAnsi="Times New Roman" w:cs="Times New Roman"/>
          <w:sz w:val="24"/>
          <w:szCs w:val="24"/>
        </w:rPr>
        <w:t xml:space="preserve"> (cloned)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 folder, open </w:t>
      </w:r>
      <w:r w:rsidR="00FD7464">
        <w:rPr>
          <w:rFonts w:ascii="Times New Roman" w:hAnsi="Times New Roman" w:cs="Times New Roman"/>
          <w:sz w:val="24"/>
          <w:szCs w:val="24"/>
        </w:rPr>
        <w:t xml:space="preserve"> ..\</w:t>
      </w:r>
      <w:r w:rsidR="00DF2E8D" w:rsidRPr="00DF2E8D">
        <w:t xml:space="preserve"> </w:t>
      </w:r>
      <w:proofErr w:type="spellStart"/>
      <w:r w:rsidR="00DF2E8D" w:rsidRPr="00DF2E8D">
        <w:rPr>
          <w:rFonts w:ascii="Times New Roman" w:hAnsi="Times New Roman" w:cs="Times New Roman"/>
          <w:sz w:val="24"/>
          <w:szCs w:val="24"/>
        </w:rPr>
        <w:t>Group_J_QUIZGAME</w:t>
      </w:r>
      <w:proofErr w:type="spellEnd"/>
      <w:r w:rsidR="00A45D52">
        <w:rPr>
          <w:rFonts w:ascii="Times New Roman" w:hAnsi="Times New Roman" w:cs="Times New Roman"/>
          <w:sz w:val="24"/>
          <w:szCs w:val="24"/>
        </w:rPr>
        <w:t>.</w:t>
      </w:r>
    </w:p>
    <w:p w14:paraId="04F1B032" w14:textId="616FD321" w:rsidR="00897BC8" w:rsidRDefault="00795FAB" w:rsidP="00DF2E8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383144">
        <w:rPr>
          <w:rFonts w:ascii="Times New Roman" w:hAnsi="Times New Roman" w:cs="Times New Roman"/>
          <w:sz w:val="24"/>
          <w:szCs w:val="24"/>
        </w:rPr>
        <w:t>Under this, open main.exe file, which will run our application.</w:t>
      </w:r>
    </w:p>
    <w:p w14:paraId="3AEE4533" w14:textId="57FEE4E5" w:rsidR="007815F9" w:rsidRDefault="00383144" w:rsidP="003459B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E</w:t>
      </w:r>
      <w:r w:rsidR="00DF2E8D">
        <w:rPr>
          <w:rFonts w:ascii="Times New Roman" w:hAnsi="Times New Roman" w:cs="Times New Roman"/>
          <w:sz w:val="24"/>
          <w:szCs w:val="24"/>
        </w:rPr>
        <w:t xml:space="preserve">lse you can open </w:t>
      </w:r>
      <w:proofErr w:type="spellStart"/>
      <w:r w:rsidR="003459BC">
        <w:rPr>
          <w:rFonts w:ascii="Times New Roman" w:hAnsi="Times New Roman" w:cs="Times New Roman"/>
          <w:sz w:val="24"/>
          <w:szCs w:val="24"/>
        </w:rPr>
        <w:t>main.c</w:t>
      </w:r>
      <w:proofErr w:type="spellEnd"/>
      <w:r w:rsidR="003459B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D67745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="00D67745">
        <w:rPr>
          <w:rFonts w:ascii="Times New Roman" w:hAnsi="Times New Roman" w:cs="Times New Roman"/>
          <w:sz w:val="24"/>
          <w:szCs w:val="24"/>
        </w:rPr>
        <w:t>-C++</w:t>
      </w:r>
      <w:r w:rsidR="003459B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3459BC">
        <w:rPr>
          <w:rFonts w:ascii="Times New Roman" w:hAnsi="Times New Roman" w:cs="Times New Roman"/>
          <w:sz w:val="24"/>
          <w:szCs w:val="24"/>
        </w:rPr>
        <w:t>compile</w:t>
      </w:r>
      <w:r>
        <w:rPr>
          <w:rFonts w:ascii="Times New Roman" w:hAnsi="Times New Roman" w:cs="Times New Roman"/>
          <w:sz w:val="24"/>
          <w:szCs w:val="24"/>
        </w:rPr>
        <w:t xml:space="preserve"> and run this</w:t>
      </w:r>
      <w:r w:rsidR="003459BC">
        <w:rPr>
          <w:rFonts w:ascii="Times New Roman" w:hAnsi="Times New Roman" w:cs="Times New Roman"/>
          <w:sz w:val="24"/>
          <w:szCs w:val="24"/>
        </w:rPr>
        <w:t xml:space="preserve"> code</w:t>
      </w:r>
      <w:r>
        <w:rPr>
          <w:rFonts w:ascii="Times New Roman" w:hAnsi="Times New Roman" w:cs="Times New Roman"/>
          <w:sz w:val="24"/>
          <w:szCs w:val="24"/>
        </w:rPr>
        <w:t xml:space="preserve"> by using F11 shortcu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Dev</w:t>
      </w:r>
      <w:proofErr w:type="spellEnd"/>
      <w:r>
        <w:rPr>
          <w:rFonts w:ascii="Times New Roman" w:hAnsi="Times New Roman" w:cs="Times New Roman"/>
          <w:sz w:val="24"/>
          <w:szCs w:val="24"/>
        </w:rPr>
        <w:t>-C++</w:t>
      </w:r>
      <w:r w:rsidR="003459B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ABA5B33" w14:textId="1357F781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  <w:sectPr w:rsidR="008B1CE4" w:rsidRPr="00B9639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46D76F1" w14:textId="77777777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2EEB11E2" w14:textId="689FFE47" w:rsidR="00E550F8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2) </w:t>
      </w:r>
      <w:r w:rsidR="00FD7464">
        <w:rPr>
          <w:rFonts w:ascii="Times New Roman" w:hAnsi="Times New Roman" w:cs="Times New Roman"/>
          <w:sz w:val="24"/>
          <w:szCs w:val="24"/>
        </w:rPr>
        <w:t xml:space="preserve">After you </w:t>
      </w:r>
      <w:r w:rsidR="00D67745">
        <w:rPr>
          <w:rFonts w:ascii="Times New Roman" w:hAnsi="Times New Roman" w:cs="Times New Roman"/>
          <w:sz w:val="24"/>
          <w:szCs w:val="24"/>
        </w:rPr>
        <w:t>compile</w:t>
      </w:r>
      <w:r w:rsidR="00383144">
        <w:rPr>
          <w:rFonts w:ascii="Times New Roman" w:hAnsi="Times New Roman" w:cs="Times New Roman"/>
          <w:sz w:val="24"/>
          <w:szCs w:val="24"/>
        </w:rPr>
        <w:t xml:space="preserve"> the</w:t>
      </w:r>
      <w:r w:rsidR="00D67745">
        <w:rPr>
          <w:rFonts w:ascii="Times New Roman" w:hAnsi="Times New Roman" w:cs="Times New Roman"/>
          <w:sz w:val="24"/>
          <w:szCs w:val="24"/>
        </w:rPr>
        <w:t xml:space="preserve"> code</w:t>
      </w:r>
      <w:r w:rsidR="00FD7464">
        <w:rPr>
          <w:rFonts w:ascii="Times New Roman" w:hAnsi="Times New Roman" w:cs="Times New Roman"/>
          <w:sz w:val="24"/>
          <w:szCs w:val="24"/>
        </w:rPr>
        <w:t>,</w:t>
      </w:r>
      <w:r w:rsidR="00B73920">
        <w:rPr>
          <w:rFonts w:ascii="Times New Roman" w:hAnsi="Times New Roman" w:cs="Times New Roman"/>
          <w:sz w:val="24"/>
          <w:szCs w:val="24"/>
        </w:rPr>
        <w:t xml:space="preserve"> y</w:t>
      </w:r>
      <w:r w:rsidRPr="00B96390">
        <w:rPr>
          <w:rFonts w:ascii="Times New Roman" w:hAnsi="Times New Roman" w:cs="Times New Roman"/>
          <w:sz w:val="24"/>
          <w:szCs w:val="24"/>
        </w:rPr>
        <w:t>ou will see</w:t>
      </w:r>
      <w:r w:rsidR="003459BC">
        <w:rPr>
          <w:rFonts w:ascii="Times New Roman" w:hAnsi="Times New Roman" w:cs="Times New Roman"/>
          <w:sz w:val="24"/>
          <w:szCs w:val="24"/>
        </w:rPr>
        <w:t xml:space="preserve"> welcome to quiz game </w:t>
      </w:r>
      <w:r w:rsidR="00B73920">
        <w:rPr>
          <w:rFonts w:ascii="Times New Roman" w:hAnsi="Times New Roman" w:cs="Times New Roman"/>
          <w:sz w:val="24"/>
          <w:szCs w:val="24"/>
        </w:rPr>
        <w:t>screen</w:t>
      </w:r>
      <w:r w:rsidRPr="00B963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B04167" w14:textId="77777777" w:rsidR="00F84ACD" w:rsidRDefault="00B73920" w:rsidP="00F84ACD">
      <w:pPr>
        <w:keepNext/>
      </w:pPr>
      <w:r>
        <w:rPr>
          <w:noProof/>
          <w:lang w:val="en-US"/>
        </w:rPr>
        <w:drawing>
          <wp:inline distT="0" distB="0" distL="0" distR="0" wp14:anchorId="70D77645" wp14:editId="23D63813">
            <wp:extent cx="6743700" cy="3572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83FE9" w14:textId="6EE38B8E" w:rsidR="008B1CE4" w:rsidRPr="00B96390" w:rsidRDefault="00F84ACD" w:rsidP="00F84AC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2</w:t>
      </w:r>
      <w:r w:rsidR="00675736">
        <w:rPr>
          <w:noProof/>
        </w:rPr>
        <w:fldChar w:fldCharType="end"/>
      </w:r>
      <w:r>
        <w:t>: Welcome to Quiz Game.</w:t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509BCF11" w:rsidR="008B1CE4" w:rsidRDefault="00475A70" w:rsidP="00475A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lcome screen has the following options. </w:t>
      </w:r>
    </w:p>
    <w:p w14:paraId="0463A4C8" w14:textId="4ECCFA4B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start” the quiz, press “s”.</w:t>
      </w:r>
    </w:p>
    <w:p w14:paraId="4E4EB341" w14:textId="3B95D78F" w:rsidR="0027497B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view the “highest score” press “v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3C33C1B1" w14:textId="56FB2589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reset score” press “r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7BDBD561" w14:textId="43577927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“help” press “h”.</w:t>
      </w:r>
    </w:p>
    <w:p w14:paraId="0DCF940E" w14:textId="4D929181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quit” press “q”.</w:t>
      </w:r>
    </w:p>
    <w:p w14:paraId="0AE4DB68" w14:textId="2C26CFD5" w:rsidR="00F84ACD" w:rsidRDefault="00F84ACD" w:rsidP="00F84A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press </w:t>
      </w:r>
      <w:r w:rsidR="0038314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rong key then it will tell you that </w:t>
      </w:r>
      <w:r w:rsidR="008251A3">
        <w:rPr>
          <w:rFonts w:ascii="Times New Roman" w:hAnsi="Times New Roman" w:cs="Times New Roman"/>
          <w:sz w:val="24"/>
          <w:szCs w:val="24"/>
        </w:rPr>
        <w:t xml:space="preserve">you </w:t>
      </w:r>
      <w:r w:rsidR="00383144">
        <w:rPr>
          <w:rFonts w:ascii="Times New Roman" w:hAnsi="Times New Roman" w:cs="Times New Roman"/>
          <w:sz w:val="24"/>
          <w:szCs w:val="24"/>
        </w:rPr>
        <w:t xml:space="preserve">have </w:t>
      </w:r>
      <w:r w:rsidR="008251A3">
        <w:rPr>
          <w:rFonts w:ascii="Times New Roman" w:hAnsi="Times New Roman" w:cs="Times New Roman"/>
          <w:sz w:val="24"/>
          <w:szCs w:val="24"/>
        </w:rPr>
        <w:t xml:space="preserve">entered </w:t>
      </w:r>
      <w:r w:rsidR="00383144">
        <w:rPr>
          <w:rFonts w:ascii="Times New Roman" w:hAnsi="Times New Roman" w:cs="Times New Roman"/>
          <w:sz w:val="24"/>
          <w:szCs w:val="24"/>
        </w:rPr>
        <w:t>a</w:t>
      </w:r>
      <w:r w:rsidR="006C77CF">
        <w:rPr>
          <w:rFonts w:ascii="Times New Roman" w:hAnsi="Times New Roman" w:cs="Times New Roman"/>
          <w:sz w:val="24"/>
          <w:szCs w:val="24"/>
        </w:rPr>
        <w:t xml:space="preserve"> </w:t>
      </w:r>
      <w:r w:rsidR="008251A3">
        <w:rPr>
          <w:rFonts w:ascii="Times New Roman" w:hAnsi="Times New Roman" w:cs="Times New Roman"/>
          <w:sz w:val="24"/>
          <w:szCs w:val="24"/>
        </w:rPr>
        <w:t xml:space="preserve">wrong </w:t>
      </w:r>
      <w:r w:rsidR="00383144">
        <w:rPr>
          <w:rFonts w:ascii="Times New Roman" w:hAnsi="Times New Roman" w:cs="Times New Roman"/>
          <w:sz w:val="24"/>
          <w:szCs w:val="24"/>
        </w:rPr>
        <w:t>key</w:t>
      </w:r>
      <w:r w:rsidR="008251A3">
        <w:rPr>
          <w:rFonts w:ascii="Times New Roman" w:hAnsi="Times New Roman" w:cs="Times New Roman"/>
          <w:sz w:val="24"/>
          <w:szCs w:val="24"/>
        </w:rPr>
        <w:t xml:space="preserve"> and please </w:t>
      </w:r>
      <w:r w:rsidR="00B15C76">
        <w:rPr>
          <w:rFonts w:ascii="Times New Roman" w:hAnsi="Times New Roman" w:cs="Times New Roman"/>
          <w:sz w:val="24"/>
          <w:szCs w:val="24"/>
        </w:rPr>
        <w:t>re-enter the correct option.</w:t>
      </w:r>
    </w:p>
    <w:p w14:paraId="37902EB5" w14:textId="77777777" w:rsidR="00E11C95" w:rsidRDefault="00B1397F" w:rsidP="00E11C95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46149B80" wp14:editId="71E1ADBF">
            <wp:extent cx="6743700" cy="3588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8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AEBF7" w14:textId="6D456456" w:rsidR="00B1397F" w:rsidRDefault="00E11C95" w:rsidP="00E11C95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3</w:t>
      </w:r>
      <w:r w:rsidR="00675736">
        <w:rPr>
          <w:noProof/>
        </w:rPr>
        <w:fldChar w:fldCharType="end"/>
      </w:r>
      <w:r>
        <w:t>: Wrong entry!</w:t>
      </w:r>
    </w:p>
    <w:p w14:paraId="293E6DAB" w14:textId="76485CC8" w:rsidR="007F7ED6" w:rsidRDefault="007F7ED6" w:rsidP="007F7ED6">
      <w:r>
        <w:t xml:space="preserve">Now, let’s start </w:t>
      </w:r>
      <w:r w:rsidR="006C77CF">
        <w:t xml:space="preserve">the </w:t>
      </w:r>
      <w:r>
        <w:t xml:space="preserve">quiz by pressing S. It will show you </w:t>
      </w:r>
      <w:r w:rsidR="006C77CF">
        <w:t xml:space="preserve">the </w:t>
      </w:r>
      <w:r>
        <w:t xml:space="preserve">following window. </w:t>
      </w:r>
    </w:p>
    <w:p w14:paraId="7B69F8B2" w14:textId="77777777" w:rsidR="007F7ED6" w:rsidRDefault="007F7ED6" w:rsidP="007F7ED6">
      <w:pPr>
        <w:keepNext/>
      </w:pPr>
      <w:r>
        <w:rPr>
          <w:noProof/>
          <w:lang w:val="en-US"/>
        </w:rPr>
        <w:drawing>
          <wp:inline distT="0" distB="0" distL="0" distR="0" wp14:anchorId="176F693B" wp14:editId="3100C264">
            <wp:extent cx="6743700" cy="3568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CB785" w14:textId="0BF059A9" w:rsidR="007F7ED6" w:rsidRDefault="007F7ED6" w:rsidP="007F7ED6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4</w:t>
      </w:r>
      <w:r w:rsidR="00675736">
        <w:rPr>
          <w:noProof/>
        </w:rPr>
        <w:fldChar w:fldCharType="end"/>
      </w:r>
      <w:r>
        <w:t>: start the quiz.</w:t>
      </w:r>
    </w:p>
    <w:p w14:paraId="4CA0E4BA" w14:textId="4A87D9F9" w:rsidR="007F7ED6" w:rsidRDefault="007F7ED6" w:rsidP="007F7ED6">
      <w:r>
        <w:t>I</w:t>
      </w:r>
      <w:r w:rsidR="007A26FE">
        <w:t>t</w:t>
      </w:r>
      <w:r>
        <w:t xml:space="preserve"> will show</w:t>
      </w:r>
      <w:r w:rsidR="006C77CF">
        <w:t xml:space="preserve"> the</w:t>
      </w:r>
      <w:r>
        <w:t xml:space="preserve"> following window </w:t>
      </w:r>
      <w:r w:rsidR="007A26FE">
        <w:t xml:space="preserve">after completing </w:t>
      </w:r>
      <w:r w:rsidR="006C77CF">
        <w:t xml:space="preserve">the </w:t>
      </w:r>
      <w:r w:rsidR="007A26FE">
        <w:t xml:space="preserve">quiz. </w:t>
      </w:r>
    </w:p>
    <w:p w14:paraId="4161CD54" w14:textId="77777777" w:rsidR="007A26FE" w:rsidRDefault="007A26FE" w:rsidP="007A26FE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2548FE8" wp14:editId="183D7C46">
            <wp:extent cx="6743700" cy="3543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1A61B" w14:textId="697AE856" w:rsidR="007A26FE" w:rsidRPr="007F7ED6" w:rsidRDefault="007A26FE" w:rsidP="007A26FE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5</w:t>
      </w:r>
      <w:r w:rsidR="00675736">
        <w:rPr>
          <w:noProof/>
        </w:rPr>
        <w:fldChar w:fldCharType="end"/>
      </w:r>
      <w:r>
        <w:t>: Quiz result.</w:t>
      </w:r>
    </w:p>
    <w:p w14:paraId="328267DE" w14:textId="4FD78BF6" w:rsidR="00E11C95" w:rsidRDefault="00E11C95" w:rsidP="00E11C95"/>
    <w:p w14:paraId="1B212DD1" w14:textId="01F514CD" w:rsidR="00E11C95" w:rsidRPr="00E11C95" w:rsidRDefault="00E11C95" w:rsidP="00E11C95">
      <w:r>
        <w:t>If you want to check</w:t>
      </w:r>
      <w:r w:rsidR="006C77CF">
        <w:t xml:space="preserve"> the </w:t>
      </w:r>
      <w:r>
        <w:t xml:space="preserve">highest score recorded in the system. Press “v” and it will show you </w:t>
      </w:r>
      <w:r w:rsidR="006C77CF">
        <w:t xml:space="preserve">the </w:t>
      </w:r>
      <w:r>
        <w:t>fo</w:t>
      </w:r>
      <w:r w:rsidR="006C77CF">
        <w:t>llo</w:t>
      </w:r>
      <w:r>
        <w:t xml:space="preserve">wing window. And it will ask you to press any key to return </w:t>
      </w:r>
      <w:r w:rsidR="0092118E">
        <w:t xml:space="preserve">to </w:t>
      </w:r>
      <w:r w:rsidR="00555A66">
        <w:t xml:space="preserve">the </w:t>
      </w:r>
      <w:r w:rsidR="0092118E">
        <w:t xml:space="preserve">main menu. </w:t>
      </w:r>
    </w:p>
    <w:p w14:paraId="737BE36B" w14:textId="77777777" w:rsidR="00E11C95" w:rsidRDefault="00E11C95" w:rsidP="00E11C95">
      <w:pPr>
        <w:keepNext/>
      </w:pPr>
      <w:r>
        <w:rPr>
          <w:noProof/>
          <w:lang w:val="en-US"/>
        </w:rPr>
        <w:drawing>
          <wp:inline distT="0" distB="0" distL="0" distR="0" wp14:anchorId="61227AD8" wp14:editId="20468E78">
            <wp:extent cx="6743700" cy="36175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006C4" w14:textId="328E0137" w:rsidR="00ED61F8" w:rsidRDefault="00E11C95" w:rsidP="00ED61F8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6</w:t>
      </w:r>
      <w:r w:rsidR="00675736">
        <w:rPr>
          <w:noProof/>
        </w:rPr>
        <w:fldChar w:fldCharType="end"/>
      </w:r>
      <w:r>
        <w:t>: Highest score recorded in the system.</w:t>
      </w:r>
    </w:p>
    <w:p w14:paraId="4EBAC351" w14:textId="72FC3ACE" w:rsidR="0027497B" w:rsidRPr="00ED61F8" w:rsidRDefault="0092118E" w:rsidP="00ED61F8">
      <w:r w:rsidRPr="00ED61F8">
        <w:lastRenderedPageBreak/>
        <w:t>If you want to reset</w:t>
      </w:r>
      <w:r w:rsidR="006C77CF">
        <w:t xml:space="preserve"> the</w:t>
      </w:r>
      <w:r w:rsidRPr="00ED61F8">
        <w:t xml:space="preserve"> highest score, press “R”. It will </w:t>
      </w:r>
      <w:r w:rsidR="00555A66" w:rsidRPr="00ED61F8">
        <w:t>be reinitialized</w:t>
      </w:r>
      <w:r w:rsidR="006C77CF">
        <w:t xml:space="preserve"> the</w:t>
      </w:r>
      <w:r w:rsidRPr="00ED61F8">
        <w:t xml:space="preserve"> highest score to ‘zero’.</w:t>
      </w:r>
      <w:r w:rsidR="00555A66" w:rsidRPr="00ED61F8">
        <w:t xml:space="preserve"> And it will ask you to press any key to return to the main menu</w:t>
      </w:r>
      <w:r w:rsidR="006C77CF">
        <w:t>.</w:t>
      </w:r>
    </w:p>
    <w:p w14:paraId="3E4B08B5" w14:textId="77777777" w:rsidR="0092118E" w:rsidRDefault="0092118E" w:rsidP="0092118E">
      <w:pPr>
        <w:keepNext/>
      </w:pPr>
      <w:r>
        <w:rPr>
          <w:noProof/>
          <w:lang w:val="en-US"/>
        </w:rPr>
        <w:drawing>
          <wp:inline distT="0" distB="0" distL="0" distR="0" wp14:anchorId="73857CF6" wp14:editId="744D13B2">
            <wp:extent cx="6743700" cy="36055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5CD59" w14:textId="2925E0A9" w:rsidR="0092118E" w:rsidRDefault="0092118E" w:rsidP="0092118E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7</w:t>
      </w:r>
      <w:r w:rsidR="00675736">
        <w:rPr>
          <w:noProof/>
        </w:rPr>
        <w:fldChar w:fldCharType="end"/>
      </w:r>
      <w:r>
        <w:t>: Reset highest score.</w:t>
      </w:r>
    </w:p>
    <w:p w14:paraId="1B9FDF85" w14:textId="7E2A4599" w:rsidR="002F1218" w:rsidRPr="002F1218" w:rsidRDefault="002F1218" w:rsidP="002F1218">
      <w:r>
        <w:t xml:space="preserve">If you need </w:t>
      </w:r>
      <w:r w:rsidR="00383144">
        <w:t>general information about the</w:t>
      </w:r>
      <w:r>
        <w:t xml:space="preserve"> quiz </w:t>
      </w:r>
      <w:r w:rsidR="00383144">
        <w:t xml:space="preserve">and its </w:t>
      </w:r>
      <w:r>
        <w:t xml:space="preserve">rules, press “H”. </w:t>
      </w:r>
      <w:r w:rsidR="00383144">
        <w:t>I</w:t>
      </w:r>
      <w:r>
        <w:t xml:space="preserve">t will </w:t>
      </w:r>
      <w:r w:rsidR="00383144">
        <w:t>bring</w:t>
      </w:r>
      <w:r>
        <w:t xml:space="preserve"> you to </w:t>
      </w:r>
      <w:r w:rsidR="00383144">
        <w:t xml:space="preserve">the </w:t>
      </w:r>
      <w:r>
        <w:t>following window. And it will ask you to press any key to return to the main menu.</w:t>
      </w:r>
    </w:p>
    <w:p w14:paraId="1A52457B" w14:textId="1159B5F7" w:rsidR="002F1218" w:rsidRDefault="001B4F0E" w:rsidP="002F1218">
      <w:pPr>
        <w:keepNext/>
      </w:pPr>
      <w:r>
        <w:rPr>
          <w:noProof/>
          <w:lang w:val="en-US"/>
        </w:rPr>
        <w:drawing>
          <wp:inline distT="0" distB="0" distL="0" distR="0" wp14:anchorId="25E7095A" wp14:editId="4680A341">
            <wp:extent cx="6743700" cy="32886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A7CDF" w14:textId="2F406ECA" w:rsidR="00555A66" w:rsidRDefault="002F1218" w:rsidP="002F1218">
      <w:pPr>
        <w:pStyle w:val="Caption"/>
        <w:jc w:val="center"/>
      </w:pPr>
      <w:r>
        <w:t xml:space="preserve">Figure </w:t>
      </w:r>
      <w:r w:rsidR="00675736">
        <w:fldChar w:fldCharType="begin"/>
      </w:r>
      <w:r w:rsidR="00675736">
        <w:instrText xml:space="preserve"> SEQ Figure \* ARABIC </w:instrText>
      </w:r>
      <w:r w:rsidR="00675736">
        <w:fldChar w:fldCharType="separate"/>
      </w:r>
      <w:r w:rsidR="009C720F">
        <w:rPr>
          <w:noProof/>
        </w:rPr>
        <w:t>8</w:t>
      </w:r>
      <w:r w:rsidR="00675736">
        <w:rPr>
          <w:noProof/>
        </w:rPr>
        <w:fldChar w:fldCharType="end"/>
      </w:r>
      <w:r>
        <w:t>: Help window.</w:t>
      </w:r>
    </w:p>
    <w:p w14:paraId="20741512" w14:textId="60CD3B3F" w:rsidR="008B1CE4" w:rsidRPr="00F915DA" w:rsidRDefault="002F1218" w:rsidP="006E435D">
      <w:r>
        <w:t>If</w:t>
      </w:r>
      <w:r w:rsidR="00383144">
        <w:t xml:space="preserve"> you want to quit the Quiz game, then Press “Q”. It will close our application (</w:t>
      </w:r>
      <w:r>
        <w:t>main.exe</w:t>
      </w:r>
      <w:r w:rsidR="00383144">
        <w:t>)</w:t>
      </w:r>
      <w:r>
        <w:t xml:space="preserve"> file. </w:t>
      </w:r>
    </w:p>
    <w:sectPr w:rsidR="008B1CE4" w:rsidRPr="00F915DA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6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EA3746"/>
    <w:multiLevelType w:val="hybridMultilevel"/>
    <w:tmpl w:val="477815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15"/>
  </w:num>
  <w:num w:numId="8">
    <w:abstractNumId w:val="0"/>
  </w:num>
  <w:num w:numId="9">
    <w:abstractNumId w:val="12"/>
  </w:num>
  <w:num w:numId="10">
    <w:abstractNumId w:val="9"/>
  </w:num>
  <w:num w:numId="11">
    <w:abstractNumId w:val="2"/>
  </w:num>
  <w:num w:numId="12">
    <w:abstractNumId w:val="16"/>
  </w:num>
  <w:num w:numId="13">
    <w:abstractNumId w:val="7"/>
  </w:num>
  <w:num w:numId="14">
    <w:abstractNumId w:val="13"/>
  </w:num>
  <w:num w:numId="15">
    <w:abstractNumId w:val="8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33BB2"/>
    <w:rsid w:val="00062148"/>
    <w:rsid w:val="000677DD"/>
    <w:rsid w:val="00074321"/>
    <w:rsid w:val="00085257"/>
    <w:rsid w:val="0008610C"/>
    <w:rsid w:val="000A4626"/>
    <w:rsid w:val="000B3C42"/>
    <w:rsid w:val="000B4CE7"/>
    <w:rsid w:val="000B52B9"/>
    <w:rsid w:val="000D540C"/>
    <w:rsid w:val="000F133D"/>
    <w:rsid w:val="000F1BE3"/>
    <w:rsid w:val="000F77A8"/>
    <w:rsid w:val="00113966"/>
    <w:rsid w:val="00115E30"/>
    <w:rsid w:val="00133E45"/>
    <w:rsid w:val="00144866"/>
    <w:rsid w:val="00154818"/>
    <w:rsid w:val="00163FFA"/>
    <w:rsid w:val="0016694B"/>
    <w:rsid w:val="00173903"/>
    <w:rsid w:val="001A19E2"/>
    <w:rsid w:val="001A5108"/>
    <w:rsid w:val="001B4F0E"/>
    <w:rsid w:val="001D7A05"/>
    <w:rsid w:val="001F4721"/>
    <w:rsid w:val="001F4FF7"/>
    <w:rsid w:val="001F6FD5"/>
    <w:rsid w:val="00207A29"/>
    <w:rsid w:val="0021160C"/>
    <w:rsid w:val="002403A6"/>
    <w:rsid w:val="0025628C"/>
    <w:rsid w:val="00256EBB"/>
    <w:rsid w:val="00262264"/>
    <w:rsid w:val="0026658F"/>
    <w:rsid w:val="0027497B"/>
    <w:rsid w:val="00276601"/>
    <w:rsid w:val="00281AFE"/>
    <w:rsid w:val="00282EF3"/>
    <w:rsid w:val="002A7668"/>
    <w:rsid w:val="002B5323"/>
    <w:rsid w:val="002B5A51"/>
    <w:rsid w:val="002C4563"/>
    <w:rsid w:val="002E51DD"/>
    <w:rsid w:val="002E61E0"/>
    <w:rsid w:val="002F1218"/>
    <w:rsid w:val="003169C2"/>
    <w:rsid w:val="00321BFB"/>
    <w:rsid w:val="00336789"/>
    <w:rsid w:val="003411E4"/>
    <w:rsid w:val="003459BC"/>
    <w:rsid w:val="00357426"/>
    <w:rsid w:val="00357D80"/>
    <w:rsid w:val="0036295F"/>
    <w:rsid w:val="00365B35"/>
    <w:rsid w:val="00383144"/>
    <w:rsid w:val="00390B42"/>
    <w:rsid w:val="003C16DC"/>
    <w:rsid w:val="003C24FD"/>
    <w:rsid w:val="003E2B02"/>
    <w:rsid w:val="00415A60"/>
    <w:rsid w:val="00416029"/>
    <w:rsid w:val="00434948"/>
    <w:rsid w:val="00461456"/>
    <w:rsid w:val="00475A70"/>
    <w:rsid w:val="004908B9"/>
    <w:rsid w:val="004B3CFB"/>
    <w:rsid w:val="004C1212"/>
    <w:rsid w:val="004D08BD"/>
    <w:rsid w:val="00514424"/>
    <w:rsid w:val="0053615B"/>
    <w:rsid w:val="00555A66"/>
    <w:rsid w:val="0056331F"/>
    <w:rsid w:val="005C54F5"/>
    <w:rsid w:val="005E696D"/>
    <w:rsid w:val="006179D0"/>
    <w:rsid w:val="0063215C"/>
    <w:rsid w:val="00650E6F"/>
    <w:rsid w:val="00675736"/>
    <w:rsid w:val="00681BD8"/>
    <w:rsid w:val="006B31A6"/>
    <w:rsid w:val="006C1019"/>
    <w:rsid w:val="006C77CF"/>
    <w:rsid w:val="006D60D6"/>
    <w:rsid w:val="006E435D"/>
    <w:rsid w:val="00707142"/>
    <w:rsid w:val="00754A34"/>
    <w:rsid w:val="00767128"/>
    <w:rsid w:val="007715A6"/>
    <w:rsid w:val="007815F9"/>
    <w:rsid w:val="00783218"/>
    <w:rsid w:val="007845D6"/>
    <w:rsid w:val="00790327"/>
    <w:rsid w:val="00795FAB"/>
    <w:rsid w:val="007A26FE"/>
    <w:rsid w:val="007A2C4E"/>
    <w:rsid w:val="007A41FD"/>
    <w:rsid w:val="007A45EB"/>
    <w:rsid w:val="007C0609"/>
    <w:rsid w:val="007C4823"/>
    <w:rsid w:val="007D7A24"/>
    <w:rsid w:val="007E674B"/>
    <w:rsid w:val="007F7ED6"/>
    <w:rsid w:val="00824F44"/>
    <w:rsid w:val="008251A3"/>
    <w:rsid w:val="00840ADD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F1B67"/>
    <w:rsid w:val="008F7090"/>
    <w:rsid w:val="0092118E"/>
    <w:rsid w:val="00985C4E"/>
    <w:rsid w:val="00986F26"/>
    <w:rsid w:val="009A303D"/>
    <w:rsid w:val="009B623C"/>
    <w:rsid w:val="009C38CC"/>
    <w:rsid w:val="009C720F"/>
    <w:rsid w:val="009E4CA6"/>
    <w:rsid w:val="009F064E"/>
    <w:rsid w:val="009F50CB"/>
    <w:rsid w:val="009F7F1B"/>
    <w:rsid w:val="00A1271B"/>
    <w:rsid w:val="00A304F8"/>
    <w:rsid w:val="00A37952"/>
    <w:rsid w:val="00A45D52"/>
    <w:rsid w:val="00A52D7F"/>
    <w:rsid w:val="00A65FF2"/>
    <w:rsid w:val="00A72943"/>
    <w:rsid w:val="00A80318"/>
    <w:rsid w:val="00A86559"/>
    <w:rsid w:val="00AB3507"/>
    <w:rsid w:val="00AB4302"/>
    <w:rsid w:val="00AC548C"/>
    <w:rsid w:val="00AD120E"/>
    <w:rsid w:val="00AE58A9"/>
    <w:rsid w:val="00AE7AD0"/>
    <w:rsid w:val="00AF4F9A"/>
    <w:rsid w:val="00B064DA"/>
    <w:rsid w:val="00B1397F"/>
    <w:rsid w:val="00B15C76"/>
    <w:rsid w:val="00B1700C"/>
    <w:rsid w:val="00B21779"/>
    <w:rsid w:val="00B30DF0"/>
    <w:rsid w:val="00B37251"/>
    <w:rsid w:val="00B46385"/>
    <w:rsid w:val="00B518B3"/>
    <w:rsid w:val="00B63CCA"/>
    <w:rsid w:val="00B73920"/>
    <w:rsid w:val="00B75A5B"/>
    <w:rsid w:val="00B77A22"/>
    <w:rsid w:val="00B813F2"/>
    <w:rsid w:val="00B96390"/>
    <w:rsid w:val="00BB1993"/>
    <w:rsid w:val="00BF0FE6"/>
    <w:rsid w:val="00BF536E"/>
    <w:rsid w:val="00BF6CDF"/>
    <w:rsid w:val="00C30B69"/>
    <w:rsid w:val="00C36FA4"/>
    <w:rsid w:val="00C51316"/>
    <w:rsid w:val="00C515E2"/>
    <w:rsid w:val="00C53F94"/>
    <w:rsid w:val="00C70DA0"/>
    <w:rsid w:val="00C74A47"/>
    <w:rsid w:val="00C85A4C"/>
    <w:rsid w:val="00C91ED2"/>
    <w:rsid w:val="00CA6D50"/>
    <w:rsid w:val="00CC4426"/>
    <w:rsid w:val="00CD0089"/>
    <w:rsid w:val="00CF33EA"/>
    <w:rsid w:val="00D54241"/>
    <w:rsid w:val="00D60FA6"/>
    <w:rsid w:val="00D62549"/>
    <w:rsid w:val="00D67745"/>
    <w:rsid w:val="00D720DD"/>
    <w:rsid w:val="00D8598D"/>
    <w:rsid w:val="00D942F5"/>
    <w:rsid w:val="00DA3306"/>
    <w:rsid w:val="00DB77CA"/>
    <w:rsid w:val="00DC375A"/>
    <w:rsid w:val="00DC5899"/>
    <w:rsid w:val="00DD127C"/>
    <w:rsid w:val="00DD23B6"/>
    <w:rsid w:val="00DE4B97"/>
    <w:rsid w:val="00DF2A8C"/>
    <w:rsid w:val="00DF2E8D"/>
    <w:rsid w:val="00E11C95"/>
    <w:rsid w:val="00E1234C"/>
    <w:rsid w:val="00E12F1B"/>
    <w:rsid w:val="00E24356"/>
    <w:rsid w:val="00E24E02"/>
    <w:rsid w:val="00E252D8"/>
    <w:rsid w:val="00E31A64"/>
    <w:rsid w:val="00E33549"/>
    <w:rsid w:val="00E3531C"/>
    <w:rsid w:val="00E3668A"/>
    <w:rsid w:val="00E50395"/>
    <w:rsid w:val="00E550F8"/>
    <w:rsid w:val="00E873E5"/>
    <w:rsid w:val="00EC0ECC"/>
    <w:rsid w:val="00ED61F8"/>
    <w:rsid w:val="00EF09FC"/>
    <w:rsid w:val="00EF72FB"/>
    <w:rsid w:val="00F04429"/>
    <w:rsid w:val="00F15022"/>
    <w:rsid w:val="00F2351F"/>
    <w:rsid w:val="00F31C06"/>
    <w:rsid w:val="00F33F64"/>
    <w:rsid w:val="00F41119"/>
    <w:rsid w:val="00F51597"/>
    <w:rsid w:val="00F722AB"/>
    <w:rsid w:val="00F73B5C"/>
    <w:rsid w:val="00F84ACD"/>
    <w:rsid w:val="00F915DA"/>
    <w:rsid w:val="00FB1440"/>
    <w:rsid w:val="00FD3B7F"/>
    <w:rsid w:val="00FD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Caption">
    <w:name w:val="caption"/>
    <w:basedOn w:val="Normal"/>
    <w:next w:val="Normal"/>
    <w:uiPriority w:val="35"/>
    <w:unhideWhenUsed/>
    <w:qFormat/>
    <w:rsid w:val="00F84A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hyperlink" Target="https://sourceforge.net/projects/orwelldevcpp/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A69E5-ED64-456C-9373-84F29858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2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VIMIL MADAN RATHOD</cp:lastModifiedBy>
  <cp:revision>263</cp:revision>
  <dcterms:created xsi:type="dcterms:W3CDTF">2020-04-16T17:03:00Z</dcterms:created>
  <dcterms:modified xsi:type="dcterms:W3CDTF">2020-07-04T07:01:00Z</dcterms:modified>
</cp:coreProperties>
</file>